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0270A0CC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this is a public repository </w:t>
      </w:r>
      <w:r w:rsidR="00EF6287">
        <w:t>-</w:t>
      </w:r>
      <w:r>
        <w:t xml:space="preserve"> your changes </w:t>
      </w:r>
      <w:r w:rsidR="00EF6287">
        <w:t>could</w:t>
      </w:r>
      <w:r>
        <w:t xml:space="preserve"> be seen by anyone who looks!</w:t>
      </w:r>
    </w:p>
    <w:p w14:paraId="10CEC1C5" w14:textId="4BBF3529" w:rsidR="00EF6287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Add some comments about Version management </w:t>
      </w:r>
      <w:r w:rsidR="00EF6287">
        <w:t>outside this border</w:t>
      </w:r>
      <w:r>
        <w:t>, or just add some text so there is a change to this file.</w:t>
      </w:r>
    </w:p>
    <w:p w14:paraId="7825FD91" w14:textId="6429FF82" w:rsidR="00091943" w:rsidRDefault="00091943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10C79C87" w14:textId="32629F60" w:rsidR="00EF6287" w:rsidRDefault="00EF6287" w:rsidP="00EF62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Once you’ve changed follow the next step in your assignment task.</w:t>
      </w:r>
    </w:p>
    <w:p w14:paraId="69584E20" w14:textId="5B6E673B" w:rsidR="00EF6287" w:rsidRDefault="00EF6287">
      <w:r>
        <w:t>…</w:t>
      </w:r>
    </w:p>
    <w:p w14:paraId="2D9079A1" w14:textId="58C3EFA7" w:rsidR="00C0086F" w:rsidRDefault="005E288D">
      <w:pPr>
        <w:rPr>
          <w:color w:val="4472C4" w:themeColor="accent5"/>
        </w:rPr>
      </w:pPr>
      <w:r>
        <w:rPr>
          <w:color w:val="4472C4" w:themeColor="accent5"/>
        </w:rPr>
        <w:t xml:space="preserve">Version management is a critical component of modern software development and collaboration. </w:t>
      </w:r>
      <w:proofErr w:type="gramStart"/>
      <w:r>
        <w:rPr>
          <w:color w:val="4472C4" w:themeColor="accent5"/>
        </w:rPr>
        <w:t>It  provides</w:t>
      </w:r>
      <w:proofErr w:type="gramEnd"/>
      <w:r>
        <w:rPr>
          <w:color w:val="4472C4" w:themeColor="accent5"/>
        </w:rPr>
        <w:t xml:space="preserve"> structure to managing code, allowing teams to work together and stability to projects.</w:t>
      </w:r>
    </w:p>
    <w:p w14:paraId="3D63A25E" w14:textId="18FC9944" w:rsidR="00C0086F" w:rsidRPr="00C0086F" w:rsidRDefault="00C0086F">
      <w:pPr>
        <w:rPr>
          <w:color w:val="4472C4" w:themeColor="accent5"/>
        </w:rPr>
      </w:pPr>
      <w:r>
        <w:rPr>
          <w:color w:val="4472C4" w:themeColor="accent5"/>
        </w:rPr>
        <w:t xml:space="preserve">I used </w:t>
      </w:r>
      <w:hyperlink r:id="rId4" w:history="1">
        <w:r w:rsidRPr="00530C04">
          <w:rPr>
            <w:rStyle w:val="Hyperlink"/>
          </w:rPr>
          <w:t>https://www.freecodecamp.org/news/how-to-fork-a-github-repository/</w:t>
        </w:r>
      </w:hyperlink>
      <w:r>
        <w:rPr>
          <w:color w:val="4472C4" w:themeColor="accent5"/>
        </w:rPr>
        <w:t xml:space="preserve"> to help understand this part of the assignment.</w:t>
      </w:r>
    </w:p>
    <w:p w14:paraId="459CE638" w14:textId="77777777" w:rsidR="00EF6287" w:rsidRDefault="00EF6287"/>
    <w:sectPr w:rsidR="00EF62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0sjSysDAzMDUwMjBQ0lEKTi0uzszPAykwrAUAswHUHiwAAAA="/>
  </w:docVars>
  <w:rsids>
    <w:rsidRoot w:val="00F5101E"/>
    <w:rsid w:val="00046A17"/>
    <w:rsid w:val="00091943"/>
    <w:rsid w:val="004C5FDF"/>
    <w:rsid w:val="005E288D"/>
    <w:rsid w:val="007C37AF"/>
    <w:rsid w:val="00AA65B0"/>
    <w:rsid w:val="00B56A30"/>
    <w:rsid w:val="00B76F81"/>
    <w:rsid w:val="00C0086F"/>
    <w:rsid w:val="00DB3A6A"/>
    <w:rsid w:val="00DF5E74"/>
    <w:rsid w:val="00EF6287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086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08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freecodecamp.org/news/how-to-fork-a-github-reposito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37</Words>
  <Characters>653</Characters>
  <Application>Microsoft Office Word</Application>
  <DocSecurity>0</DocSecurity>
  <Lines>1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Elijah Yeaman</cp:lastModifiedBy>
  <cp:revision>3</cp:revision>
  <dcterms:created xsi:type="dcterms:W3CDTF">2023-03-12T05:55:00Z</dcterms:created>
  <dcterms:modified xsi:type="dcterms:W3CDTF">2023-09-14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24e66c5417979a21d54676b5e645f1a5a2122f151c8a3020206a6aa44ee3a7</vt:lpwstr>
  </property>
</Properties>
</file>